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961AA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961AA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961AA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961AA9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100FAC75" w:rsidR="008957A4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13" w:type="dxa"/>
          <w:left w:w="113" w:type="dxa"/>
          <w:bottom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555"/>
        <w:gridCol w:w="5386"/>
        <w:gridCol w:w="2075"/>
      </w:tblGrid>
      <w:tr w:rsidR="00231DC7" w14:paraId="27D5A510" w14:textId="77777777" w:rsidTr="00267F29">
        <w:tc>
          <w:tcPr>
            <w:tcW w:w="1555" w:type="dxa"/>
            <w:vAlign w:val="center"/>
          </w:tcPr>
          <w:p w14:paraId="6060FA86" w14:textId="0E97461B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 w:hint="eastAsia"/>
                <w:b/>
                <w:bCs/>
                <w:kern w:val="0"/>
                <w:sz w:val="28"/>
                <w:szCs w:val="28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B.S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.</w:t>
            </w:r>
          </w:p>
        </w:tc>
        <w:tc>
          <w:tcPr>
            <w:tcW w:w="5386" w:type="dxa"/>
            <w:vAlign w:val="center"/>
          </w:tcPr>
          <w:p w14:paraId="57E098BA" w14:textId="77777777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A7A8E96" w14:textId="2FF90F31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0377D74D" w14:textId="5937BDD6" w:rsidR="00231DC7" w:rsidRPr="00231DC7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 w:hint="eastAsia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dvisor: Byung Gook Park (deceased)</w:t>
            </w:r>
          </w:p>
        </w:tc>
        <w:tc>
          <w:tcPr>
            <w:tcW w:w="2075" w:type="dxa"/>
            <w:vAlign w:val="center"/>
          </w:tcPr>
          <w:p w14:paraId="278B58AD" w14:textId="552D250F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 w:hint="eastAsia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2. 3 – 2019. 2</w:t>
            </w:r>
          </w:p>
        </w:tc>
      </w:tr>
      <w:tr w:rsidR="00231DC7" w14:paraId="78AE1430" w14:textId="77777777" w:rsidTr="00267F29">
        <w:tc>
          <w:tcPr>
            <w:tcW w:w="1555" w:type="dxa"/>
            <w:vAlign w:val="center"/>
          </w:tcPr>
          <w:p w14:paraId="4A2A23D7" w14:textId="5C694556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 w:hint="eastAsia"/>
                <w:b/>
                <w:bCs/>
                <w:kern w:val="0"/>
                <w:sz w:val="28"/>
                <w:szCs w:val="28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h.D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.</w:t>
            </w:r>
          </w:p>
        </w:tc>
        <w:tc>
          <w:tcPr>
            <w:tcW w:w="5386" w:type="dxa"/>
            <w:vAlign w:val="center"/>
          </w:tcPr>
          <w:p w14:paraId="4C3F8937" w14:textId="77777777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23CC594F" w14:textId="103A847B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1736A33D" w14:textId="6E9B1859" w:rsidR="00380F2C" w:rsidRPr="001F0136" w:rsidRDefault="00E73314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</w:t>
            </w:r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visor: </w:t>
            </w:r>
            <w:hyperlink r:id="rId12" w:history="1">
              <w:r w:rsidR="00231DC7" w:rsidRPr="00510131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youngho Lee</w:t>
              </w:r>
            </w:hyperlink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(deceased)</w:t>
            </w:r>
          </w:p>
          <w:p w14:paraId="4DADBE74" w14:textId="1C16ADE8" w:rsidR="00231DC7" w:rsidRDefault="001F0136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 w:hint="eastAsia"/>
                <w:b/>
                <w:bCs/>
                <w:kern w:val="0"/>
                <w:sz w:val="28"/>
                <w:szCs w:val="28"/>
              </w:rPr>
            </w:pPr>
            <w:r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>A</w:t>
            </w:r>
            <w:r w:rsidR="00231DC7"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 xml:space="preserve">dvisor: </w:t>
            </w:r>
            <w:hyperlink r:id="rId13" w:history="1">
              <w:r w:rsidR="00231DC7"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2075" w:type="dxa"/>
            <w:vAlign w:val="center"/>
          </w:tcPr>
          <w:p w14:paraId="1D704FB2" w14:textId="4D3CE1FE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 w:hint="eastAsia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9.3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  <w:tr w:rsidR="00231DC7" w14:paraId="63713241" w14:textId="77777777" w:rsidTr="00267F29">
        <w:tc>
          <w:tcPr>
            <w:tcW w:w="1555" w:type="dxa"/>
            <w:vAlign w:val="center"/>
          </w:tcPr>
          <w:p w14:paraId="49495BF0" w14:textId="0C92D7AA" w:rsidR="00231DC7" w:rsidRPr="00380F2C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 w:hint="eastAsia"/>
                <w:b/>
                <w:bCs/>
                <w:kern w:val="0"/>
                <w:sz w:val="22"/>
              </w:rPr>
            </w:pPr>
            <w:r w:rsidRPr="00380F2C">
              <w:rPr>
                <w:rFonts w:ascii="Linux Libertine Display" w:hAnsi="Linux Libertine Display" w:cs="Linux Libertine Display" w:hint="eastAsia"/>
                <w:b/>
                <w:bCs/>
                <w:kern w:val="0"/>
                <w:sz w:val="22"/>
              </w:rPr>
              <w:t>P</w:t>
            </w:r>
            <w:r w:rsidRPr="00380F2C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stdoc</w:t>
            </w:r>
            <w:r w:rsidR="00380F2C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.</w:t>
            </w:r>
          </w:p>
        </w:tc>
        <w:tc>
          <w:tcPr>
            <w:tcW w:w="5386" w:type="dxa"/>
            <w:vAlign w:val="center"/>
          </w:tcPr>
          <w:p w14:paraId="5E34426C" w14:textId="77777777" w:rsidR="001F0136" w:rsidRPr="001F0136" w:rsidRDefault="001F0136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BCBB35B" w14:textId="77777777" w:rsidR="00231DC7" w:rsidRPr="001F0136" w:rsidRDefault="001F0136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1E58F29C" w14:textId="0B3ED160" w:rsidR="001F0136" w:rsidRPr="001F0136" w:rsidRDefault="001F0136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 w:hint="eastAsia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>A</w:t>
            </w: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 xml:space="preserve">dvisor: </w:t>
            </w:r>
            <w:hyperlink r:id="rId14" w:history="1">
              <w:r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2075" w:type="dxa"/>
            <w:vAlign w:val="center"/>
          </w:tcPr>
          <w:p w14:paraId="55601E24" w14:textId="0C6538AE" w:rsidR="00231DC7" w:rsidRDefault="00380F2C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 w:hint="eastAsia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3 – </w:t>
            </w:r>
          </w:p>
        </w:tc>
      </w:tr>
    </w:tbl>
    <w:p w14:paraId="2076901D" w14:textId="0B53DB8D" w:rsidR="00231DC7" w:rsidRPr="00231DC7" w:rsidRDefault="00231DC7" w:rsidP="00231DC7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 w:hint="eastAsia"/>
          <w:iCs/>
          <w:kern w:val="0"/>
          <w:sz w:val="22"/>
        </w:rPr>
      </w:pP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9E62E77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hyperlink r:id="rId15" w:history="1">
        <w:r w:rsidR="00011D38" w:rsidRPr="00462B19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 w:val="22"/>
          </w:rPr>
          <w:t>Mark Brongersma</w:t>
        </w:r>
      </w:hyperlink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</w:t>
      </w:r>
      <w:bookmarkStart w:id="0" w:name="_GoBack"/>
      <w:bookmarkEnd w:id="0"/>
      <w:r w:rsidR="00A7554F">
        <w:rPr>
          <w:rFonts w:ascii="Linux Libertine Display" w:hAnsi="Linux Libertine Display" w:cs="Linux Libertine Display"/>
          <w:bCs/>
          <w:kern w:val="0"/>
          <w:sz w:val="22"/>
        </w:rPr>
        <w:t>ence and Engineering</w:t>
      </w:r>
    </w:p>
    <w:p w14:paraId="0B622C77" w14:textId="20C02FA3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261F3D">
        <w:rPr>
          <w:rFonts w:ascii="Linux Libertine Display" w:hAnsi="Linux Libertine Display" w:cs="Linux Libertine Display" w:hint="eastAsia"/>
          <w:bCs/>
          <w:kern w:val="0"/>
          <w:sz w:val="22"/>
        </w:rPr>
        <w:t>W</w:t>
      </w:r>
      <w:r w:rsidR="00261F3D">
        <w:rPr>
          <w:rFonts w:ascii="Linux Libertine Display" w:hAnsi="Linux Libertine Display" w:cs="Linux Libertine Display"/>
          <w:bCs/>
          <w:kern w:val="0"/>
          <w:sz w:val="22"/>
        </w:rPr>
        <w:t>A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="00261F3D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F84CCCE" w14:textId="1CC46FC4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  <w:r w:rsidR="002C59FB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1A4830F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)</w:t>
      </w:r>
    </w:p>
    <w:p w14:paraId="081A4631" w14:textId="1B9B5C8B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00293D1C" w14:textId="4DC5E385" w:rsidR="00CC10A6" w:rsidRPr="00A21396" w:rsidRDefault="00CC10A6" w:rsidP="00A2139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3BB65449" w:rsid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CCC4EBB" w14:textId="24F55073" w:rsidR="00A21396" w:rsidRPr="00736264" w:rsidRDefault="00A21396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370073C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  <w:r w:rsidR="002C59FB">
        <w:rPr>
          <w:rFonts w:ascii="Linux Libertine Display" w:hAnsi="Linux Libertine Display" w:cs="Linux Libertine Display"/>
          <w:b/>
          <w:bCs/>
          <w:kern w:val="0"/>
          <w:sz w:val="22"/>
        </w:rPr>
        <w:br/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1A179050" w14:textId="55EF6F12" w:rsidR="001B4E78" w:rsidRDefault="001B4E78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 xml:space="preserve">Seoul </w:t>
      </w:r>
      <w:r w:rsidR="00E70AD5" w:rsidRPr="00E70AD5">
        <w:rPr>
          <w:rFonts w:ascii="Linux Libertine Display" w:hAnsi="Linux Libertine Display" w:cs="Linux Libertine Display"/>
          <w:bCs/>
          <w:kern w:val="0"/>
          <w:szCs w:val="20"/>
        </w:rPr>
        <w:t>National University, 2025.</w:t>
      </w:r>
    </w:p>
    <w:p w14:paraId="4DE79324" w14:textId="33D55480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1B140E1F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proofErr w:type="spellEnd"/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6B3AEC5F" w:rsidR="00075313" w:rsidRPr="00B00CBF" w:rsidRDefault="00D62BD4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4E8AE861" w14:textId="5626A343" w:rsidR="00043F41" w:rsidRDefault="00075313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6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D62BD4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 w:rsidR="00773453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  <w:r w:rsidR="00043F41" w:rsidRPr="00043F41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</w:p>
    <w:p w14:paraId="6E15168E" w14:textId="41DE9483" w:rsidR="00075313" w:rsidRPr="00043F41" w:rsidRDefault="00043F41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7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581A865" w14:textId="1EFCD29E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r w:rsidR="00447504">
        <w:rPr>
          <w:rFonts w:ascii="Linux Libertine Display" w:hAnsi="Linux Libertine Display" w:cs="Linux Libertine Display"/>
          <w:bCs/>
          <w:kern w:val="0"/>
          <w:szCs w:val="20"/>
        </w:rPr>
        <w:t>End-to-end Optimization</w:t>
      </w:r>
      <w:r w:rsidR="00E425EB">
        <w:rPr>
          <w:rFonts w:ascii="Linux Libertine Display" w:hAnsi="Linux Libertine Display" w:cs="Linux Libertine Display"/>
          <w:bCs/>
          <w:kern w:val="0"/>
          <w:szCs w:val="20"/>
        </w:rPr>
        <w:t xml:space="preserve"> of </w:t>
      </w:r>
      <w:proofErr w:type="spellStart"/>
      <w:r w:rsidR="00E425EB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</w:t>
      </w:r>
      <w:r w:rsidR="00773453"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DF5F83">
        <w:rPr>
          <w:rFonts w:ascii="Linux Libertine Display" w:hAnsi="Linux Libertine Display" w:cs="Linux Libertine Display"/>
          <w:bCs/>
          <w:kern w:val="0"/>
          <w:szCs w:val="20"/>
        </w:rPr>
        <w:t xml:space="preserve">2402853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202</w:t>
      </w:r>
      <w:r w:rsidR="00762D25">
        <w:rPr>
          <w:rFonts w:ascii="Linux Libertine Display" w:hAnsi="Linux Libertine Display" w:cs="Linux Libertine Display"/>
          <w:bCs/>
          <w:kern w:val="0"/>
          <w:szCs w:val="20"/>
        </w:rPr>
        <w:t>5</w:t>
      </w:r>
      <w:r w:rsidR="00DF5F83">
        <w:rPr>
          <w:rFonts w:ascii="Linux Libertine Display" w:hAnsi="Linux Libertine Display" w:cs="Linux Libertine Display"/>
          <w:bCs/>
          <w:kern w:val="0"/>
          <w:szCs w:val="20"/>
        </w:rPr>
        <w:t xml:space="preserve"> (Early View)</w:t>
      </w:r>
      <w:r>
        <w:rPr>
          <w:rFonts w:ascii="Linux Libertine Display" w:hAnsi="Linux Libertine Display" w:cs="Linux Libertine Display"/>
          <w:bCs/>
          <w:kern w:val="0"/>
          <w:szCs w:val="20"/>
        </w:rPr>
        <w:t>.</w:t>
      </w:r>
      <w:r w:rsidR="00DF5F83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8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2296D2BB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9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</w:t>
      </w:r>
      <w:r w:rsidRPr="0005665E">
        <w:rPr>
          <w:rFonts w:ascii="Linux Libertine Display" w:hAnsi="Linux Libertine Display" w:cs="Linux Libertine Display"/>
        </w:rPr>
        <w:lastRenderedPageBreak/>
        <w:t>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0D4EC98D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20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1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7E5333" w:rsidRPr="001B4E78">
        <w:rPr>
          <w:rFonts w:ascii="Linux Libertine Display" w:hAnsi="Linux Libertine Display" w:cs="Linux Libertine Display"/>
          <w:b/>
          <w:bCs/>
          <w:u w:val="single"/>
        </w:rPr>
        <w:t>.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22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8C30181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3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  <w:r w:rsidR="002C59FB">
        <w:rPr>
          <w:rFonts w:ascii="Linux Libertine Display" w:hAnsi="Linux Libertine Display" w:cs="Linux Libertine Display"/>
        </w:rPr>
        <w:br/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87639D" w:rsidRPr="001B4E78">
        <w:rPr>
          <w:rFonts w:ascii="Linux Libertine Display" w:hAnsi="Linux Libertine Display" w:cs="Linux Libertine Display"/>
          <w:b/>
          <w:bCs/>
          <w:u w:val="single"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1D736D" w:rsidR="00E42F90" w:rsidRPr="0005665E" w:rsidRDefault="007E5B7E" w:rsidP="003458FC">
      <w:pPr>
        <w:pStyle w:val="051"/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  <w:r w:rsidR="002C59FB">
        <w:rPr>
          <w:rFonts w:ascii="Linux Libertine Display" w:hAnsi="Linux Libertine Display" w:cs="Linux Libertine Display"/>
        </w:rPr>
        <w:br/>
      </w:r>
    </w:p>
    <w:p w14:paraId="00B6E309" w14:textId="4D2CDBED" w:rsidR="001564D0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6F8070EF" w14:textId="54F1A1DC" w:rsidR="0026563C" w:rsidRPr="0005665E" w:rsidRDefault="0026563C" w:rsidP="0026563C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2D7965C1" w14:textId="7D03313C" w:rsidR="0026563C" w:rsidRPr="00251651" w:rsidRDefault="00251651" w:rsidP="00251651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>Y. Park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="00716488"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="0026563C"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</w:t>
      </w:r>
      <w:r w:rsidR="00194239">
        <w:rPr>
          <w:rFonts w:ascii="Linux Libertine Display" w:hAnsi="Linux Libertine Display" w:cs="Linux Libertine Display"/>
          <w:bCs/>
        </w:rPr>
        <w:t>,</w:t>
      </w:r>
      <w:r>
        <w:rPr>
          <w:rFonts w:ascii="Linux Libertine Display" w:hAnsi="Linux Libertine Display" w:cs="Linux Libertine Display"/>
          <w:bCs/>
        </w:rPr>
        <w:t>121)</w:t>
      </w:r>
    </w:p>
    <w:p w14:paraId="25416A5E" w14:textId="28EFE030" w:rsidR="0026563C" w:rsidRPr="0005665E" w:rsidRDefault="00194239" w:rsidP="0026563C">
      <w:pPr>
        <w:pStyle w:val="051"/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="0026563C"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  <w:r w:rsidR="00C9225B">
        <w:rPr>
          <w:rFonts w:ascii="Linux Libertine Display" w:hAnsi="Linux Libertine Display" w:cs="Linux Libertine Display"/>
        </w:rPr>
        <w:br/>
      </w:r>
    </w:p>
    <w:p w14:paraId="409541E9" w14:textId="77777777" w:rsidR="0026563C" w:rsidRPr="0005665E" w:rsidRDefault="0026563C" w:rsidP="0026563C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390E5C9D" wp14:editId="7703CC1F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697703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0FC74632" w14:textId="77777777" w:rsidR="00D62BD4" w:rsidRPr="0005665E" w:rsidRDefault="00D62BD4" w:rsidP="00D62BD4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lastRenderedPageBreak/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ion beam (FIB) milling, 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tor, Plasma-enhanced chemical vapor deposition (PECVD), Reactive ion etching (RIE)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2A10B57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</w:p>
          <w:p w14:paraId="5E0D914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279A1811" w14:textId="77777777" w:rsidR="00D62BD4" w:rsidRPr="0005665E" w:rsidRDefault="00D62BD4" w:rsidP="00D62BD4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E49E73B" wp14:editId="64388F15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CAB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D62BD4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B791DA7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507370D9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  <w:r>
        <w:rPr>
          <w:rFonts w:ascii="Linux Libertine Display" w:hAnsi="Linux Libertine Display" w:cs="Linux Libertine Display"/>
          <w:kern w:val="0"/>
          <w:szCs w:val="20"/>
        </w:rPr>
        <w:br/>
      </w:r>
    </w:p>
    <w:p w14:paraId="77BD2539" w14:textId="77777777" w:rsidR="00D62BD4" w:rsidRPr="0005665E" w:rsidRDefault="00D62BD4" w:rsidP="00D62BD4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4CFDEE36" w14:textId="77777777" w:rsidR="0026563C" w:rsidRPr="0005665E" w:rsidRDefault="0026563C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</w:p>
    <w:sectPr w:rsidR="0026563C" w:rsidRPr="0005665E" w:rsidSect="002A2875">
      <w:headerReference w:type="default" r:id="rId24"/>
      <w:footerReference w:type="default" r:id="rId25"/>
      <w:headerReference w:type="first" r:id="rId26"/>
      <w:footerReference w:type="first" r:id="rId27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DC862" w14:textId="77777777" w:rsidR="00961AA9" w:rsidRDefault="00961AA9" w:rsidP="004D4333">
      <w:pPr>
        <w:spacing w:after="0" w:line="240" w:lineRule="auto"/>
      </w:pPr>
      <w:r>
        <w:separator/>
      </w:r>
    </w:p>
  </w:endnote>
  <w:endnote w:type="continuationSeparator" w:id="0">
    <w:p w14:paraId="13A1AFD0" w14:textId="77777777" w:rsidR="00961AA9" w:rsidRDefault="00961AA9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8F1B97A2-D0EB-4CFF-AF68-FFDC1836072C}"/>
    <w:embedBold r:id="rId2" w:fontKey="{5D56F826-4B57-4BA6-8FDB-A9409D79BB8A}"/>
    <w:embedItalic r:id="rId3" w:fontKey="{B11F6007-FFA2-4C5F-82AC-3CEEE6E884CD}"/>
    <w:embedBoldItalic r:id="rId4" w:fontKey="{D57430E2-9328-4E5A-ABE4-E0F6EE223D4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4AAEE" w14:textId="77777777" w:rsidR="00961AA9" w:rsidRDefault="00961AA9" w:rsidP="004D4333">
      <w:pPr>
        <w:spacing w:after="0" w:line="240" w:lineRule="auto"/>
      </w:pPr>
      <w:r>
        <w:separator/>
      </w:r>
    </w:p>
  </w:footnote>
  <w:footnote w:type="continuationSeparator" w:id="0">
    <w:p w14:paraId="5B1C4005" w14:textId="77777777" w:rsidR="00961AA9" w:rsidRDefault="00961AA9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47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136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1DC7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67F29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0F2C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B19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0131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0439"/>
    <w:rsid w:val="0055469B"/>
    <w:rsid w:val="00554C3A"/>
    <w:rsid w:val="00555A1B"/>
    <w:rsid w:val="00556CA5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AA9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796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0AD5"/>
    <w:rsid w:val="00E71DEF"/>
    <w:rsid w:val="00E73314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F0136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://oeqelab.snu.ac.kr/PROFJ" TargetMode="External"/><Relationship Id="rId18" Type="http://schemas.openxmlformats.org/officeDocument/2006/relationships/hyperlink" Target="https://www.mdpi.com/1424-8220/21/13/4584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pubs.acs.org/doi/abs/10.1021/acsphotonics.4c00602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.kr/citations?user=VExwDP4AAAAJ&amp;hl=ko" TargetMode="External"/><Relationship Id="rId17" Type="http://schemas.openxmlformats.org/officeDocument/2006/relationships/hyperlink" Target="https://onlinelibrary.wiley.com/doi/full/10.1002/adfm.202106050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arxiv.org/abs/2309.14668" TargetMode="External"/><Relationship Id="rId20" Type="http://schemas.openxmlformats.org/officeDocument/2006/relationships/hyperlink" Target="https://www.science.org/doi/10.1126/sciadv.adn9000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scholar.google.com/citations?user=llkveWIAAAAJ&amp;hl=en&amp;oi=ao" TargetMode="External"/><Relationship Id="rId23" Type="http://schemas.openxmlformats.org/officeDocument/2006/relationships/hyperlink" Target="https://opg.optica.org/ol/fulltext.cfm?uri=ol-49-19-5659&amp;id=561014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ieeexplore.ieee.org/abstract/document/1016379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://oeqelab.snu.ac.kr/PROFJ" TargetMode="External"/><Relationship Id="rId22" Type="http://schemas.openxmlformats.org/officeDocument/2006/relationships/hyperlink" Target="https://pubs.acs.org/doi/full/10.1021/acs.nanolett.4c02995" TargetMode="External"/><Relationship Id="rId27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B1DF2D-891E-46B5-8955-3EDA32724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4</Pages>
  <Words>1322</Words>
  <Characters>7542</Characters>
  <Application>Microsoft Office Word</Application>
  <DocSecurity>0</DocSecurity>
  <Lines>62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80</cp:revision>
  <cp:lastPrinted>2025-02-19T06:10:00Z</cp:lastPrinted>
  <dcterms:created xsi:type="dcterms:W3CDTF">2024-10-12T23:19:00Z</dcterms:created>
  <dcterms:modified xsi:type="dcterms:W3CDTF">2025-03-04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